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27BB" w:rsidRPr="00383353" w:rsidRDefault="00AE27BB" w:rsidP="00383353">
      <w:pPr>
        <w:pStyle w:val="Glava"/>
        <w:spacing w:line="288" w:lineRule="auto"/>
        <w:jc w:val="right"/>
        <w:rPr>
          <w:rFonts w:ascii="Times New Roman" w:hAnsi="Times New Roman"/>
        </w:rPr>
      </w:pPr>
      <w:r w:rsidRPr="00383353">
        <w:rPr>
          <w:rFonts w:ascii="Times New Roman" w:hAnsi="Times New Roman"/>
        </w:rPr>
        <w:t>Pr.PZIS Obr–1</w:t>
      </w:r>
    </w:p>
    <w:p w:rsidR="00AE27BB" w:rsidRPr="00383353" w:rsidRDefault="00AE27BB" w:rsidP="00383353">
      <w:pPr>
        <w:spacing w:after="0" w:line="288" w:lineRule="auto"/>
        <w:rPr>
          <w:rFonts w:ascii="Times New Roman" w:hAnsi="Times New Roman"/>
          <w:vanish/>
        </w:rPr>
      </w:pPr>
    </w:p>
    <w:p w:rsidR="000B713A" w:rsidRPr="00383353" w:rsidRDefault="00AE27BB" w:rsidP="00383353">
      <w:pPr>
        <w:spacing w:after="0" w:line="288" w:lineRule="auto"/>
        <w:jc w:val="center"/>
        <w:rPr>
          <w:rFonts w:ascii="Times New Roman" w:hAnsi="Times New Roman"/>
          <w:b/>
          <w:sz w:val="24"/>
          <w:szCs w:val="24"/>
        </w:rPr>
      </w:pPr>
      <w:r w:rsidRPr="00383353">
        <w:rPr>
          <w:rFonts w:ascii="Times New Roman" w:hAnsi="Times New Roman"/>
          <w:b/>
          <w:sz w:val="24"/>
          <w:szCs w:val="24"/>
        </w:rPr>
        <w:t xml:space="preserve">VLOGA ZA PRIZNAVANJE </w:t>
      </w:r>
      <w:r w:rsidR="000B713A" w:rsidRPr="00383353">
        <w:rPr>
          <w:rFonts w:ascii="Times New Roman" w:hAnsi="Times New Roman"/>
          <w:b/>
          <w:sz w:val="24"/>
          <w:szCs w:val="24"/>
        </w:rPr>
        <w:t>ZNANJ IN SPRETNOSTI</w:t>
      </w:r>
    </w:p>
    <w:p w:rsidR="000B713A" w:rsidRPr="00383353" w:rsidRDefault="000B713A" w:rsidP="00383353">
      <w:pPr>
        <w:spacing w:after="0" w:line="288" w:lineRule="auto"/>
        <w:jc w:val="center"/>
        <w:rPr>
          <w:rFonts w:ascii="Times New Roman" w:hAnsi="Times New Roman"/>
          <w:b/>
          <w:sz w:val="24"/>
          <w:szCs w:val="24"/>
        </w:rPr>
      </w:pPr>
      <w:r w:rsidRPr="00383353">
        <w:rPr>
          <w:rFonts w:ascii="Times New Roman" w:hAnsi="Times New Roman"/>
          <w:b/>
          <w:sz w:val="24"/>
          <w:szCs w:val="24"/>
        </w:rPr>
        <w:t>za namen priznavanja učnih enot</w:t>
      </w:r>
    </w:p>
    <w:p w:rsidR="00DF6497" w:rsidRPr="00BD0D6C" w:rsidRDefault="00DF6497" w:rsidP="00383353">
      <w:pPr>
        <w:pBdr>
          <w:bottom w:val="single" w:sz="12" w:space="1" w:color="auto"/>
        </w:pBdr>
        <w:spacing w:after="0" w:line="288" w:lineRule="auto"/>
        <w:jc w:val="center"/>
        <w:rPr>
          <w:rFonts w:ascii="Times New Roman" w:hAnsi="Times New Roman"/>
          <w:szCs w:val="28"/>
        </w:rPr>
      </w:pPr>
    </w:p>
    <w:p w:rsidR="000B713A" w:rsidRPr="00383353" w:rsidRDefault="000B713A" w:rsidP="00383353">
      <w:pPr>
        <w:pStyle w:val="Odstavekseznama"/>
        <w:numPr>
          <w:ilvl w:val="0"/>
          <w:numId w:val="3"/>
        </w:numPr>
        <w:spacing w:after="0" w:line="288" w:lineRule="auto"/>
        <w:ind w:left="284" w:hanging="284"/>
        <w:rPr>
          <w:rFonts w:ascii="Times New Roman" w:hAnsi="Times New Roman"/>
          <w:b/>
        </w:rPr>
      </w:pPr>
      <w:r w:rsidRPr="00383353">
        <w:rPr>
          <w:rFonts w:ascii="Times New Roman" w:hAnsi="Times New Roman"/>
          <w:b/>
        </w:rPr>
        <w:t>P</w:t>
      </w:r>
      <w:r w:rsidR="00AE27BB" w:rsidRPr="00383353">
        <w:rPr>
          <w:rFonts w:ascii="Times New Roman" w:hAnsi="Times New Roman"/>
          <w:b/>
        </w:rPr>
        <w:t>odatki o kandidatu/kandidatki: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111"/>
        <w:gridCol w:w="4961"/>
      </w:tblGrid>
      <w:tr w:rsidR="000B713A" w:rsidRPr="00383353" w:rsidTr="00DF7BD0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AE27BB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Ime in priimek</w:t>
            </w:r>
            <w:r w:rsidR="000B713A" w:rsidRPr="00383353">
              <w:rPr>
                <w:rFonts w:ascii="Times New Roman" w:hAnsi="Times New Roman"/>
              </w:rPr>
              <w:t>: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0B713A" w:rsidRPr="00383353" w:rsidRDefault="00D444C8" w:rsidP="004D27A7">
            <w:pPr>
              <w:tabs>
                <w:tab w:val="left" w:pos="3123"/>
              </w:tabs>
              <w:spacing w:after="0" w:line="288" w:lineRule="auto"/>
              <w:ind w:hanging="29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0" w:name="Besedilo9"/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bookmarkStart w:id="1" w:name="_GoBack"/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bookmarkEnd w:id="1"/>
            <w:r w:rsidRPr="00383353">
              <w:rPr>
                <w:rFonts w:ascii="Times New Roman" w:hAnsi="Times New Roman"/>
              </w:rPr>
              <w:fldChar w:fldCharType="end"/>
            </w:r>
            <w:bookmarkEnd w:id="0"/>
          </w:p>
        </w:tc>
      </w:tr>
      <w:tr w:rsidR="000B713A" w:rsidRPr="00383353" w:rsidTr="00DF7BD0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0B713A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Vpisna številka:</w:t>
            </w:r>
          </w:p>
        </w:tc>
        <w:tc>
          <w:tcPr>
            <w:tcW w:w="496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0B713A" w:rsidRPr="00383353" w:rsidRDefault="00D444C8" w:rsidP="004D27A7">
            <w:pPr>
              <w:spacing w:after="0" w:line="288" w:lineRule="auto"/>
              <w:ind w:hanging="29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0B713A" w:rsidRPr="00383353" w:rsidTr="00DF7BD0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0B713A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Naslov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83353" w:rsidRDefault="00D444C8" w:rsidP="004D27A7">
            <w:pPr>
              <w:spacing w:after="0" w:line="288" w:lineRule="auto"/>
              <w:ind w:hanging="29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0B713A" w:rsidRPr="00383353" w:rsidTr="00DF7BD0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0B713A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Poštna številka in kraj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83353" w:rsidRDefault="00D444C8" w:rsidP="004D27A7">
            <w:pPr>
              <w:spacing w:after="0" w:line="288" w:lineRule="auto"/>
              <w:ind w:hanging="29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0B713A" w:rsidRPr="00383353" w:rsidTr="00DF7BD0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0B713A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Telefon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83353" w:rsidRDefault="00D444C8" w:rsidP="004D27A7">
            <w:pPr>
              <w:spacing w:after="0" w:line="288" w:lineRule="auto"/>
              <w:ind w:hanging="29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0B713A" w:rsidRPr="00383353" w:rsidTr="00DF7BD0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0B713A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E-naslov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83353" w:rsidRDefault="00D444C8" w:rsidP="004D27A7">
            <w:pPr>
              <w:spacing w:after="0" w:line="288" w:lineRule="auto"/>
              <w:ind w:hanging="29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0B713A" w:rsidRPr="00383353" w:rsidTr="00DF7BD0">
        <w:trPr>
          <w:trHeight w:val="7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9D5F57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Študijski pro</w:t>
            </w:r>
            <w:r w:rsidR="000B713A" w:rsidRPr="00383353">
              <w:rPr>
                <w:rFonts w:ascii="Times New Roman" w:hAnsi="Times New Roman"/>
              </w:rPr>
              <w:t xml:space="preserve">gram v katerega se nameravam vpisati oz. </w:t>
            </w:r>
            <w:r w:rsidR="00655618" w:rsidRPr="00383353">
              <w:rPr>
                <w:rFonts w:ascii="Times New Roman" w:hAnsi="Times New Roman"/>
              </w:rPr>
              <w:t>s</w:t>
            </w:r>
            <w:r w:rsidR="000B713A" w:rsidRPr="00383353">
              <w:rPr>
                <w:rFonts w:ascii="Times New Roman" w:hAnsi="Times New Roman"/>
              </w:rPr>
              <w:t>em že vpisan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83353" w:rsidRDefault="00D444C8" w:rsidP="004D27A7">
            <w:pPr>
              <w:spacing w:after="0" w:line="288" w:lineRule="auto"/>
              <w:ind w:hanging="29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</w:tbl>
    <w:p w:rsidR="000B713A" w:rsidRPr="00383353" w:rsidRDefault="000B713A" w:rsidP="00383353">
      <w:pPr>
        <w:pBdr>
          <w:bottom w:val="single" w:sz="12" w:space="1" w:color="auto"/>
        </w:pBdr>
        <w:spacing w:after="0" w:line="288" w:lineRule="auto"/>
        <w:rPr>
          <w:rFonts w:ascii="Times New Roman" w:hAnsi="Times New Roman"/>
        </w:rPr>
      </w:pPr>
    </w:p>
    <w:p w:rsidR="00CF6756" w:rsidRPr="00383353" w:rsidRDefault="009570FC" w:rsidP="00556898">
      <w:pPr>
        <w:pStyle w:val="Odstavekseznama"/>
        <w:numPr>
          <w:ilvl w:val="0"/>
          <w:numId w:val="3"/>
        </w:numPr>
        <w:spacing w:after="0"/>
        <w:ind w:left="284" w:hanging="284"/>
        <w:jc w:val="both"/>
        <w:rPr>
          <w:rFonts w:ascii="Times New Roman" w:hAnsi="Times New Roman"/>
          <w:b/>
        </w:rPr>
      </w:pPr>
      <w:r w:rsidRPr="00383353">
        <w:rPr>
          <w:rFonts w:ascii="Times New Roman" w:hAnsi="Times New Roman"/>
          <w:b/>
        </w:rPr>
        <w:t xml:space="preserve">Pred vpisom na </w:t>
      </w:r>
      <w:r w:rsidR="00103370" w:rsidRPr="00383353">
        <w:rPr>
          <w:rFonts w:ascii="Times New Roman" w:hAnsi="Times New Roman"/>
          <w:b/>
        </w:rPr>
        <w:t>zgoraj navedeni</w:t>
      </w:r>
      <w:r w:rsidRPr="00383353">
        <w:rPr>
          <w:rFonts w:ascii="Times New Roman" w:hAnsi="Times New Roman"/>
          <w:b/>
        </w:rPr>
        <w:t xml:space="preserve"> študijski program sem pridobil/a znanja in spretnosti v okviru (o</w:t>
      </w:r>
      <w:r w:rsidR="00CF6756" w:rsidRPr="00383353">
        <w:rPr>
          <w:rFonts w:ascii="Times New Roman" w:hAnsi="Times New Roman"/>
          <w:b/>
        </w:rPr>
        <w:t>bkrožite in dopolnite)</w:t>
      </w:r>
      <w:r w:rsidR="00103370" w:rsidRPr="00383353">
        <w:rPr>
          <w:rFonts w:ascii="Times New Roman" w:hAnsi="Times New Roman"/>
          <w:b/>
        </w:rPr>
        <w:t>:</w:t>
      </w:r>
    </w:p>
    <w:p w:rsidR="00CF6756" w:rsidRPr="00BD0D6C" w:rsidRDefault="00CF6756" w:rsidP="00556898">
      <w:pPr>
        <w:pStyle w:val="Odstavekseznama"/>
        <w:spacing w:after="0"/>
        <w:ind w:left="284"/>
        <w:rPr>
          <w:rFonts w:ascii="Times New Roman" w:hAnsi="Times New Roman"/>
          <w:b/>
          <w:sz w:val="18"/>
        </w:rPr>
      </w:pPr>
    </w:p>
    <w:p w:rsidR="00655618" w:rsidRPr="00383353" w:rsidRDefault="00655618" w:rsidP="00556898">
      <w:pPr>
        <w:pStyle w:val="Odstavekseznama"/>
        <w:numPr>
          <w:ilvl w:val="0"/>
          <w:numId w:val="1"/>
        </w:numPr>
        <w:spacing w:after="0"/>
        <w:jc w:val="both"/>
        <w:rPr>
          <w:rFonts w:ascii="Times New Roman" w:hAnsi="Times New Roman"/>
          <w:i/>
        </w:rPr>
      </w:pPr>
      <w:r w:rsidRPr="00383353">
        <w:rPr>
          <w:rFonts w:ascii="Times New Roman" w:hAnsi="Times New Roman"/>
          <w:b/>
        </w:rPr>
        <w:t xml:space="preserve">FORMALNO IZOBRAŽEVANJE </w:t>
      </w:r>
      <w:r w:rsidRPr="00383353">
        <w:rPr>
          <w:rFonts w:ascii="Times New Roman" w:hAnsi="Times New Roman"/>
          <w:i/>
          <w:sz w:val="20"/>
        </w:rPr>
        <w:t>(Znanja in spretnosti pridobljena na drugih visokošolskih zavodih oziroma na višjih strokovnih šolah, v študijskih programih za izpopolnjevanje, v delih študijskih programov z javno veljavnostjo ter posamezni predmeti akreditiranih študijskih programov)</w:t>
      </w:r>
    </w:p>
    <w:p w:rsidR="00655618" w:rsidRPr="00383353" w:rsidRDefault="00655618" w:rsidP="00556898">
      <w:pPr>
        <w:pStyle w:val="Odstavekseznama"/>
        <w:numPr>
          <w:ilvl w:val="0"/>
          <w:numId w:val="1"/>
        </w:numPr>
        <w:spacing w:after="0"/>
        <w:jc w:val="both"/>
        <w:rPr>
          <w:rFonts w:ascii="Times New Roman" w:hAnsi="Times New Roman"/>
          <w:i/>
        </w:rPr>
      </w:pPr>
      <w:r w:rsidRPr="00383353">
        <w:rPr>
          <w:rFonts w:ascii="Times New Roman" w:hAnsi="Times New Roman"/>
          <w:b/>
        </w:rPr>
        <w:t xml:space="preserve">NEFORMALNO IZOBRAŽEVANJE </w:t>
      </w:r>
      <w:r w:rsidRPr="00383353">
        <w:rPr>
          <w:rFonts w:ascii="Times New Roman" w:hAnsi="Times New Roman"/>
          <w:i/>
          <w:sz w:val="20"/>
        </w:rPr>
        <w:t>(Znanja in spretnosti pridobljena na neformalnih programih izobraževanja – seminarji, tečaj</w:t>
      </w:r>
      <w:r w:rsidR="009D5F57" w:rsidRPr="00383353">
        <w:rPr>
          <w:rFonts w:ascii="Times New Roman" w:hAnsi="Times New Roman"/>
          <w:i/>
          <w:sz w:val="20"/>
        </w:rPr>
        <w:t>i</w:t>
      </w:r>
      <w:r w:rsidRPr="00383353">
        <w:rPr>
          <w:rFonts w:ascii="Times New Roman" w:hAnsi="Times New Roman"/>
          <w:i/>
          <w:sz w:val="20"/>
        </w:rPr>
        <w:t>, delavnice, stalno strokovno izpopolnjevanje, usposabljanja, okrogle mize, strokovni posveti in konference ter druga izobraževanja, ki nimajo javne veljavnosti)</w:t>
      </w:r>
    </w:p>
    <w:p w:rsidR="00D444C8" w:rsidRPr="00383353" w:rsidRDefault="00D444C8" w:rsidP="00383353">
      <w:pPr>
        <w:spacing w:after="0" w:line="288" w:lineRule="auto"/>
        <w:jc w:val="both"/>
        <w:rPr>
          <w:rFonts w:ascii="Times New Roman" w:hAnsi="Times New Roman"/>
          <w:i/>
        </w:rPr>
      </w:pPr>
    </w:p>
    <w:tbl>
      <w:tblPr>
        <w:tblpPr w:leftFromText="141" w:rightFromText="141" w:vertAnchor="text" w:horzAnchor="margin" w:tblpXSpec="center" w:tblpY="-3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90"/>
        <w:gridCol w:w="2034"/>
        <w:gridCol w:w="1623"/>
        <w:gridCol w:w="606"/>
        <w:gridCol w:w="606"/>
        <w:gridCol w:w="1891"/>
        <w:gridCol w:w="606"/>
        <w:gridCol w:w="606"/>
      </w:tblGrid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BD0D6C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Vrsta priznavanja (A. ali B.)</w:t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BD0D6C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Ime zavoda (študijski program)/organizacije/ podjetja</w:t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BD0D6C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Naziv opravljene učne enote/seminarja…</w:t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966517" w:rsidRDefault="00966517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(1)</w:t>
            </w:r>
          </w:p>
          <w:p w:rsidR="00BD0D6C" w:rsidRPr="00BD0D6C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KT</w:t>
            </w:r>
            <w:r w:rsidRPr="00BD0D6C">
              <w:rPr>
                <w:rFonts w:ascii="Times New Roman" w:hAnsi="Times New Roman"/>
                <w:b/>
                <w:sz w:val="20"/>
              </w:rPr>
              <w:t>*</w:t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966517" w:rsidRDefault="00966517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(1)</w:t>
            </w:r>
          </w:p>
          <w:p w:rsidR="00BD0D6C" w:rsidRPr="00BD0D6C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KU**</w:t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BD0D6C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Predlog učne enote, za priznavanje na MFDPŠ</w:t>
            </w:r>
          </w:p>
        </w:tc>
        <w:tc>
          <w:tcPr>
            <w:tcW w:w="334" w:type="pct"/>
            <w:vAlign w:val="center"/>
          </w:tcPr>
          <w:p w:rsidR="00966517" w:rsidRDefault="00966517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(2)</w:t>
            </w:r>
          </w:p>
          <w:p w:rsidR="00BD0D6C" w:rsidRPr="00BD0D6C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KT</w:t>
            </w:r>
            <w:r w:rsidRPr="00BD0D6C">
              <w:rPr>
                <w:rFonts w:ascii="Times New Roman" w:hAnsi="Times New Roman"/>
                <w:b/>
                <w:sz w:val="20"/>
              </w:rPr>
              <w:t>*</w:t>
            </w:r>
          </w:p>
        </w:tc>
        <w:tc>
          <w:tcPr>
            <w:tcW w:w="307" w:type="pct"/>
            <w:vAlign w:val="center"/>
          </w:tcPr>
          <w:p w:rsidR="00966517" w:rsidRDefault="00966517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(2)</w:t>
            </w:r>
          </w:p>
          <w:p w:rsidR="00BD0D6C" w:rsidRPr="00BD0D6C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KU**</w:t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2631" w:type="pct"/>
            <w:gridSpan w:val="3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kupaj***:</w:t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</w:p>
        </w:tc>
      </w:tr>
    </w:tbl>
    <w:p w:rsidR="00D444C8" w:rsidRPr="00383353" w:rsidRDefault="00D444C8" w:rsidP="00DF7BD0">
      <w:pPr>
        <w:spacing w:after="0" w:line="240" w:lineRule="auto"/>
        <w:rPr>
          <w:rFonts w:ascii="Times New Roman" w:hAnsi="Times New Roman"/>
          <w:sz w:val="20"/>
        </w:rPr>
      </w:pPr>
      <w:r w:rsidRPr="00383353">
        <w:rPr>
          <w:rFonts w:ascii="Times New Roman" w:hAnsi="Times New Roman"/>
          <w:sz w:val="20"/>
        </w:rPr>
        <w:t>Opombe:</w:t>
      </w:r>
    </w:p>
    <w:p w:rsidR="00D444C8" w:rsidRPr="00383353" w:rsidRDefault="00D444C8" w:rsidP="00DF7BD0">
      <w:pPr>
        <w:spacing w:after="0" w:line="240" w:lineRule="auto"/>
        <w:ind w:left="360"/>
        <w:jc w:val="both"/>
        <w:rPr>
          <w:rFonts w:ascii="Times New Roman" w:hAnsi="Times New Roman"/>
          <w:sz w:val="20"/>
        </w:rPr>
      </w:pPr>
      <w:r w:rsidRPr="00383353">
        <w:rPr>
          <w:rFonts w:ascii="Times New Roman" w:hAnsi="Times New Roman"/>
          <w:sz w:val="20"/>
        </w:rPr>
        <w:t>*KT – kreditne točke</w:t>
      </w:r>
      <w:r w:rsidR="00CF6756" w:rsidRPr="00383353">
        <w:rPr>
          <w:rFonts w:ascii="Times New Roman" w:hAnsi="Times New Roman"/>
          <w:sz w:val="20"/>
        </w:rPr>
        <w:t xml:space="preserve"> (izpolnite v primeru, da je relevantno)</w:t>
      </w:r>
    </w:p>
    <w:p w:rsidR="00D444C8" w:rsidRPr="00383353" w:rsidRDefault="00D444C8" w:rsidP="00DF7BD0">
      <w:pPr>
        <w:spacing w:after="0" w:line="240" w:lineRule="auto"/>
        <w:ind w:left="360"/>
        <w:jc w:val="both"/>
        <w:rPr>
          <w:rFonts w:ascii="Times New Roman" w:hAnsi="Times New Roman"/>
          <w:sz w:val="20"/>
        </w:rPr>
      </w:pPr>
      <w:r w:rsidRPr="00383353">
        <w:rPr>
          <w:rFonts w:ascii="Times New Roman" w:hAnsi="Times New Roman"/>
          <w:sz w:val="20"/>
        </w:rPr>
        <w:t>**KU – kontaktne ure</w:t>
      </w:r>
    </w:p>
    <w:p w:rsidR="00AE27BB" w:rsidRPr="00383353" w:rsidRDefault="00BD0D6C" w:rsidP="00DF7BD0">
      <w:pPr>
        <w:spacing w:after="0" w:line="240" w:lineRule="auto"/>
        <w:ind w:left="360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***Seštevek KT v prvem stolpcu</w:t>
      </w:r>
      <w:r w:rsidR="00966517">
        <w:rPr>
          <w:rFonts w:ascii="Times New Roman" w:hAnsi="Times New Roman"/>
          <w:sz w:val="20"/>
        </w:rPr>
        <w:t xml:space="preserve"> (1) mora biti </w:t>
      </w:r>
      <w:r>
        <w:rPr>
          <w:rFonts w:ascii="Times New Roman" w:hAnsi="Times New Roman"/>
          <w:sz w:val="20"/>
        </w:rPr>
        <w:t>enak</w:t>
      </w:r>
      <w:r w:rsidR="0093512D">
        <w:rPr>
          <w:rFonts w:ascii="Times New Roman" w:hAnsi="Times New Roman"/>
          <w:sz w:val="20"/>
        </w:rPr>
        <w:t xml:space="preserve"> ali večji kot seštevek KT v drugem</w:t>
      </w:r>
      <w:r>
        <w:rPr>
          <w:rFonts w:ascii="Times New Roman" w:hAnsi="Times New Roman"/>
          <w:sz w:val="20"/>
        </w:rPr>
        <w:t xml:space="preserve"> stolpc</w:t>
      </w:r>
      <w:r w:rsidR="0093512D">
        <w:rPr>
          <w:rFonts w:ascii="Times New Roman" w:hAnsi="Times New Roman"/>
          <w:sz w:val="20"/>
        </w:rPr>
        <w:t>u</w:t>
      </w:r>
      <w:r w:rsidR="00966517">
        <w:rPr>
          <w:rFonts w:ascii="Times New Roman" w:hAnsi="Times New Roman"/>
          <w:sz w:val="20"/>
        </w:rPr>
        <w:t xml:space="preserve"> (2)</w:t>
      </w:r>
      <w:r>
        <w:rPr>
          <w:rFonts w:ascii="Times New Roman" w:hAnsi="Times New Roman"/>
          <w:sz w:val="20"/>
        </w:rPr>
        <w:t>.</w:t>
      </w:r>
    </w:p>
    <w:p w:rsidR="00DF7BD0" w:rsidRDefault="00DF7BD0" w:rsidP="00383353">
      <w:pPr>
        <w:spacing w:after="0" w:line="288" w:lineRule="auto"/>
        <w:jc w:val="both"/>
        <w:rPr>
          <w:rFonts w:ascii="Times New Roman" w:hAnsi="Times New Roman"/>
        </w:rPr>
      </w:pPr>
    </w:p>
    <w:p w:rsidR="00DF7BD0" w:rsidRDefault="00DF7BD0" w:rsidP="00383353">
      <w:pPr>
        <w:spacing w:after="0" w:line="288" w:lineRule="auto"/>
        <w:jc w:val="both"/>
        <w:rPr>
          <w:rFonts w:ascii="Times New Roman" w:hAnsi="Times New Roman"/>
        </w:rPr>
      </w:pPr>
    </w:p>
    <w:p w:rsidR="00D444C8" w:rsidRPr="00383353" w:rsidRDefault="00D444C8" w:rsidP="00556898">
      <w:pPr>
        <w:spacing w:after="0"/>
        <w:jc w:val="both"/>
        <w:rPr>
          <w:rFonts w:ascii="Times New Roman" w:hAnsi="Times New Roman"/>
          <w:b/>
        </w:rPr>
      </w:pPr>
      <w:r w:rsidRPr="00383353">
        <w:rPr>
          <w:rFonts w:ascii="Times New Roman" w:hAnsi="Times New Roman"/>
        </w:rPr>
        <w:lastRenderedPageBreak/>
        <w:t>Vlogi je kot dokazilo potrebno priložiti:</w:t>
      </w:r>
    </w:p>
    <w:p w:rsidR="00D444C8" w:rsidRPr="00383353" w:rsidRDefault="00D444C8" w:rsidP="00556898">
      <w:pPr>
        <w:pStyle w:val="Odstavekseznama"/>
        <w:numPr>
          <w:ilvl w:val="0"/>
          <w:numId w:val="2"/>
        </w:numPr>
        <w:spacing w:after="0"/>
        <w:jc w:val="both"/>
        <w:rPr>
          <w:rFonts w:ascii="Times New Roman" w:hAnsi="Times New Roman"/>
        </w:rPr>
      </w:pPr>
      <w:r w:rsidRPr="00383353">
        <w:rPr>
          <w:rFonts w:ascii="Times New Roman" w:hAnsi="Times New Roman"/>
        </w:rPr>
        <w:t xml:space="preserve">Pod točko A: Predmetnik študijskega programa, učne načrte predmetov, ki ste jih opravili, ustrezno potrdilo/listino, overjeno fotokopijo diplome predhodnega izobraževanja. </w:t>
      </w:r>
    </w:p>
    <w:p w:rsidR="00D444C8" w:rsidRDefault="00D444C8" w:rsidP="00556898">
      <w:pPr>
        <w:pStyle w:val="Odstavekseznama"/>
        <w:numPr>
          <w:ilvl w:val="0"/>
          <w:numId w:val="2"/>
        </w:numPr>
        <w:spacing w:after="0"/>
        <w:jc w:val="both"/>
        <w:rPr>
          <w:rFonts w:ascii="Times New Roman" w:hAnsi="Times New Roman"/>
        </w:rPr>
      </w:pPr>
      <w:r w:rsidRPr="00383353">
        <w:rPr>
          <w:rFonts w:ascii="Times New Roman" w:hAnsi="Times New Roman"/>
        </w:rPr>
        <w:t>Pod točko B: Program seminarja iz katerega bo razvidna vsebina, obseg (kontaktnih ur,...) in potrdilo o opravljenem seminarju, izobraževanju.</w:t>
      </w:r>
    </w:p>
    <w:p w:rsidR="00A04F0E" w:rsidRPr="00A04F0E" w:rsidRDefault="00A14B3C" w:rsidP="00556898">
      <w:pPr>
        <w:pStyle w:val="Odstavekseznama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Cs/>
          <w:szCs w:val="20"/>
        </w:rPr>
        <w:t xml:space="preserve">Pod točko A ali B: </w:t>
      </w:r>
      <w:r w:rsidR="00A04F0E">
        <w:rPr>
          <w:rFonts w:ascii="Times New Roman" w:hAnsi="Times New Roman"/>
          <w:bCs/>
          <w:szCs w:val="20"/>
        </w:rPr>
        <w:t>D</w:t>
      </w:r>
      <w:r w:rsidR="00A04F0E" w:rsidRPr="00A04F0E">
        <w:rPr>
          <w:rFonts w:ascii="Times New Roman" w:hAnsi="Times New Roman"/>
          <w:bCs/>
          <w:szCs w:val="20"/>
        </w:rPr>
        <w:t>okazilo o plačilu vloge</w:t>
      </w:r>
      <w:r w:rsidR="00A04F0E" w:rsidRPr="00A04F0E">
        <w:rPr>
          <w:rFonts w:ascii="Times New Roman" w:hAnsi="Times New Roman"/>
          <w:szCs w:val="20"/>
        </w:rPr>
        <w:t xml:space="preserve"> </w:t>
      </w:r>
      <w:r w:rsidR="00A04F0E" w:rsidRPr="00A04F0E">
        <w:rPr>
          <w:rFonts w:ascii="Times New Roman" w:hAnsi="Times New Roman"/>
          <w:bCs/>
          <w:szCs w:val="20"/>
        </w:rPr>
        <w:t>(vloga je plačljiva v skladu z veljavnim cenikom, ki je objavljen na spletni strani fakultete).</w:t>
      </w:r>
    </w:p>
    <w:p w:rsidR="00D444C8" w:rsidRPr="00383353" w:rsidRDefault="00D444C8" w:rsidP="00556898">
      <w:pPr>
        <w:spacing w:after="0"/>
        <w:jc w:val="both"/>
        <w:rPr>
          <w:rFonts w:ascii="Times New Roman" w:hAnsi="Times New Roman"/>
          <w:i/>
        </w:rPr>
      </w:pPr>
    </w:p>
    <w:p w:rsidR="00655618" w:rsidRPr="00383353" w:rsidRDefault="00655618" w:rsidP="00556898">
      <w:pPr>
        <w:pStyle w:val="Odstavekseznama"/>
        <w:numPr>
          <w:ilvl w:val="0"/>
          <w:numId w:val="1"/>
        </w:numPr>
        <w:spacing w:after="0"/>
        <w:jc w:val="both"/>
        <w:rPr>
          <w:rFonts w:ascii="Times New Roman" w:hAnsi="Times New Roman"/>
          <w:i/>
          <w:sz w:val="20"/>
        </w:rPr>
      </w:pPr>
      <w:r w:rsidRPr="00383353">
        <w:rPr>
          <w:rFonts w:ascii="Times New Roman" w:hAnsi="Times New Roman"/>
          <w:b/>
        </w:rPr>
        <w:t xml:space="preserve">ZNANJA IN SPRETNOSTI PRIDOBLJENA Z DELOM OZ. PRILOŽNOSTNIM UČENJEM </w:t>
      </w:r>
      <w:r w:rsidRPr="00383353">
        <w:rPr>
          <w:rFonts w:ascii="Times New Roman" w:hAnsi="Times New Roman"/>
          <w:i/>
          <w:sz w:val="20"/>
        </w:rPr>
        <w:t>(</w:t>
      </w:r>
      <w:r w:rsidR="009D5F57" w:rsidRPr="00383353">
        <w:rPr>
          <w:rFonts w:ascii="Times New Roman" w:hAnsi="Times New Roman"/>
          <w:i/>
          <w:sz w:val="20"/>
        </w:rPr>
        <w:t>Č</w:t>
      </w:r>
      <w:r w:rsidRPr="00383353">
        <w:rPr>
          <w:rFonts w:ascii="Times New Roman" w:hAnsi="Times New Roman"/>
          <w:i/>
          <w:sz w:val="20"/>
        </w:rPr>
        <w:t>lanki, projekti, raziskovalna dela, elaborati, druga avtorska dela</w:t>
      </w:r>
      <w:r w:rsidR="007D291F" w:rsidRPr="00383353">
        <w:rPr>
          <w:rFonts w:ascii="Times New Roman" w:hAnsi="Times New Roman"/>
          <w:i/>
          <w:sz w:val="20"/>
        </w:rPr>
        <w:t>, strokovna praksa, učenje v praksi</w:t>
      </w:r>
      <w:r w:rsidRPr="00383353">
        <w:rPr>
          <w:rFonts w:ascii="Times New Roman" w:hAnsi="Times New Roman"/>
          <w:i/>
          <w:sz w:val="20"/>
        </w:rPr>
        <w:t>)</w:t>
      </w:r>
    </w:p>
    <w:p w:rsidR="005C01A4" w:rsidRPr="00383353" w:rsidRDefault="005C01A4" w:rsidP="00383353">
      <w:pPr>
        <w:spacing w:after="0" w:line="288" w:lineRule="auto"/>
        <w:jc w:val="both"/>
        <w:rPr>
          <w:rFonts w:ascii="Times New Roman" w:hAnsi="Times New Roman"/>
          <w:i/>
        </w:rPr>
      </w:pPr>
    </w:p>
    <w:tbl>
      <w:tblPr>
        <w:tblpPr w:leftFromText="141" w:rightFromText="141" w:vertAnchor="text" w:horzAnchor="margin" w:tblpXSpec="center" w:tblpY="-3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29"/>
        <w:gridCol w:w="4054"/>
        <w:gridCol w:w="3679"/>
      </w:tblGrid>
      <w:tr w:rsidR="00CF6756" w:rsidRPr="00383353" w:rsidTr="00DF7BD0">
        <w:tc>
          <w:tcPr>
            <w:tcW w:w="733" w:type="pct"/>
            <w:shd w:val="clear" w:color="auto" w:fill="auto"/>
            <w:vAlign w:val="center"/>
          </w:tcPr>
          <w:p w:rsidR="00CF6756" w:rsidRPr="00383353" w:rsidRDefault="00CF6756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</w:rPr>
            </w:pPr>
            <w:r w:rsidRPr="00383353">
              <w:rPr>
                <w:rFonts w:ascii="Times New Roman" w:hAnsi="Times New Roman"/>
                <w:b/>
              </w:rPr>
              <w:t>Vrsta priznavanja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CF6756" w:rsidRPr="00383353" w:rsidRDefault="00CF6756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</w:rPr>
            </w:pPr>
            <w:r w:rsidRPr="00383353">
              <w:rPr>
                <w:rFonts w:ascii="Times New Roman" w:hAnsi="Times New Roman"/>
                <w:b/>
              </w:rPr>
              <w:t>Ime organizacije/</w:t>
            </w:r>
            <w:r w:rsidR="00383353">
              <w:rPr>
                <w:rFonts w:ascii="Times New Roman" w:hAnsi="Times New Roman"/>
                <w:b/>
              </w:rPr>
              <w:t xml:space="preserve"> </w:t>
            </w:r>
            <w:r w:rsidRPr="00383353">
              <w:rPr>
                <w:rFonts w:ascii="Times New Roman" w:hAnsi="Times New Roman"/>
                <w:b/>
              </w:rPr>
              <w:t>podjetja</w:t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556898" w:rsidRDefault="00CF6756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</w:rPr>
            </w:pPr>
            <w:r w:rsidRPr="00383353">
              <w:rPr>
                <w:rFonts w:ascii="Times New Roman" w:hAnsi="Times New Roman"/>
                <w:b/>
              </w:rPr>
              <w:t xml:space="preserve">Predlog učne enote za </w:t>
            </w:r>
          </w:p>
          <w:p w:rsidR="00CF6756" w:rsidRPr="00383353" w:rsidRDefault="00CF6756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</w:rPr>
            </w:pPr>
            <w:r w:rsidRPr="00383353">
              <w:rPr>
                <w:rFonts w:ascii="Times New Roman" w:hAnsi="Times New Roman"/>
                <w:b/>
              </w:rPr>
              <w:t>priznavanje na MFDPŠ</w:t>
            </w:r>
          </w:p>
        </w:tc>
      </w:tr>
      <w:tr w:rsidR="00CF6756" w:rsidRPr="00383353" w:rsidTr="00DF7BD0">
        <w:tc>
          <w:tcPr>
            <w:tcW w:w="733" w:type="pct"/>
            <w:shd w:val="clear" w:color="auto" w:fill="auto"/>
            <w:vAlign w:val="center"/>
          </w:tcPr>
          <w:p w:rsidR="00CF6756" w:rsidRPr="00383353" w:rsidRDefault="00CF6756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CF6756" w:rsidRPr="00383353" w:rsidRDefault="00CF6756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CF6756" w:rsidRPr="00383353" w:rsidRDefault="00CF6756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733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733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733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733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733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966517" w:rsidRPr="00383353" w:rsidTr="00DF7BD0">
        <w:tc>
          <w:tcPr>
            <w:tcW w:w="733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966517" w:rsidRPr="00383353" w:rsidTr="00DF7BD0">
        <w:tc>
          <w:tcPr>
            <w:tcW w:w="733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966517" w:rsidRPr="00383353" w:rsidTr="00DF7BD0">
        <w:tc>
          <w:tcPr>
            <w:tcW w:w="733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966517" w:rsidRPr="00383353" w:rsidTr="00DF7BD0">
        <w:tc>
          <w:tcPr>
            <w:tcW w:w="733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</w:tbl>
    <w:p w:rsidR="00A04F0E" w:rsidRDefault="00A04F0E" w:rsidP="00383353">
      <w:pPr>
        <w:spacing w:after="0" w:line="288" w:lineRule="auto"/>
        <w:jc w:val="both"/>
        <w:rPr>
          <w:rFonts w:ascii="Times New Roman" w:hAnsi="Times New Roman"/>
        </w:rPr>
      </w:pPr>
    </w:p>
    <w:p w:rsidR="00D444C8" w:rsidRPr="00383353" w:rsidRDefault="00D444C8" w:rsidP="00556898">
      <w:pPr>
        <w:spacing w:after="0"/>
        <w:jc w:val="both"/>
        <w:rPr>
          <w:rFonts w:ascii="Times New Roman" w:hAnsi="Times New Roman"/>
          <w:b/>
        </w:rPr>
      </w:pPr>
      <w:r w:rsidRPr="00383353">
        <w:rPr>
          <w:rFonts w:ascii="Times New Roman" w:hAnsi="Times New Roman"/>
        </w:rPr>
        <w:t>Vlogi je kot dokazilo potrebno priložiti:</w:t>
      </w:r>
    </w:p>
    <w:p w:rsidR="007B68C5" w:rsidRPr="00DF7BD0" w:rsidRDefault="007B68C5" w:rsidP="00556898">
      <w:pPr>
        <w:pStyle w:val="Odstavekseznama"/>
        <w:numPr>
          <w:ilvl w:val="0"/>
          <w:numId w:val="6"/>
        </w:numPr>
        <w:spacing w:after="0"/>
        <w:jc w:val="both"/>
        <w:rPr>
          <w:rFonts w:ascii="Times New Roman" w:hAnsi="Times New Roman"/>
        </w:rPr>
      </w:pPr>
      <w:r w:rsidRPr="00DF7BD0">
        <w:rPr>
          <w:rFonts w:ascii="Times New Roman" w:hAnsi="Times New Roman"/>
        </w:rPr>
        <w:t>Pod točko C: Dokazila o znanju in spretnostih pridobljenih z delom (dosežki) in priložnostnim učenjem, potrdilo o delovni dobi, opis delovnega področja z žig</w:t>
      </w:r>
      <w:r w:rsidR="00655618" w:rsidRPr="00DF7BD0">
        <w:rPr>
          <w:rFonts w:ascii="Times New Roman" w:hAnsi="Times New Roman"/>
        </w:rPr>
        <w:t>om in podpisom</w:t>
      </w:r>
      <w:r w:rsidR="00DC7B3A" w:rsidRPr="00DF7BD0">
        <w:rPr>
          <w:rFonts w:ascii="Times New Roman" w:hAnsi="Times New Roman"/>
        </w:rPr>
        <w:t xml:space="preserve"> odgovorne osebe, P</w:t>
      </w:r>
      <w:r w:rsidR="007D291F" w:rsidRPr="00DF7BD0">
        <w:rPr>
          <w:rFonts w:ascii="Times New Roman" w:hAnsi="Times New Roman"/>
        </w:rPr>
        <w:t>oročilo za namen priznavanja St</w:t>
      </w:r>
      <w:r w:rsidR="00DC7B3A" w:rsidRPr="00DF7BD0">
        <w:rPr>
          <w:rFonts w:ascii="Times New Roman" w:hAnsi="Times New Roman"/>
        </w:rPr>
        <w:t>rokovne praks</w:t>
      </w:r>
      <w:r w:rsidR="0090585A" w:rsidRPr="00DF7BD0">
        <w:rPr>
          <w:rFonts w:ascii="Times New Roman" w:hAnsi="Times New Roman"/>
        </w:rPr>
        <w:t>e</w:t>
      </w:r>
      <w:r w:rsidR="00DC7B3A" w:rsidRPr="00DF7BD0">
        <w:rPr>
          <w:rFonts w:ascii="Times New Roman" w:hAnsi="Times New Roman"/>
        </w:rPr>
        <w:t>, Učenja v praksi ali</w:t>
      </w:r>
      <w:r w:rsidR="007D291F" w:rsidRPr="00DF7BD0">
        <w:rPr>
          <w:rFonts w:ascii="Times New Roman" w:hAnsi="Times New Roman"/>
        </w:rPr>
        <w:t xml:space="preserve"> Projektne naloge</w:t>
      </w:r>
      <w:r w:rsidR="0090585A" w:rsidRPr="00DF7BD0">
        <w:rPr>
          <w:rFonts w:ascii="Times New Roman" w:hAnsi="Times New Roman"/>
        </w:rPr>
        <w:t>.</w:t>
      </w:r>
    </w:p>
    <w:p w:rsidR="00A04F0E" w:rsidRPr="00DF7BD0" w:rsidRDefault="00A14B3C" w:rsidP="00556898">
      <w:pPr>
        <w:pStyle w:val="Odstavekseznama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</w:rPr>
      </w:pPr>
      <w:r w:rsidRPr="00DF7BD0">
        <w:rPr>
          <w:rFonts w:ascii="Times New Roman" w:hAnsi="Times New Roman"/>
          <w:bCs/>
          <w:szCs w:val="20"/>
        </w:rPr>
        <w:t xml:space="preserve">Pod točko C: </w:t>
      </w:r>
      <w:r w:rsidR="00A04F0E" w:rsidRPr="00DF7BD0">
        <w:rPr>
          <w:rFonts w:ascii="Times New Roman" w:hAnsi="Times New Roman"/>
          <w:bCs/>
          <w:szCs w:val="20"/>
        </w:rPr>
        <w:t>Dokazilo o plačilu vloge</w:t>
      </w:r>
      <w:r w:rsidR="00A04F0E" w:rsidRPr="00DF7BD0">
        <w:rPr>
          <w:rFonts w:ascii="Times New Roman" w:hAnsi="Times New Roman"/>
          <w:szCs w:val="20"/>
        </w:rPr>
        <w:t xml:space="preserve"> </w:t>
      </w:r>
      <w:r w:rsidR="00A04F0E" w:rsidRPr="00DF7BD0">
        <w:rPr>
          <w:rFonts w:ascii="Times New Roman" w:hAnsi="Times New Roman"/>
          <w:bCs/>
          <w:szCs w:val="20"/>
        </w:rPr>
        <w:t>(vloga je plačljiva v skladu z veljavnim cenikom, ki je objavljen na spletni strani fakultete).</w:t>
      </w:r>
    </w:p>
    <w:p w:rsidR="007B68C5" w:rsidRPr="00383353" w:rsidRDefault="007B68C5" w:rsidP="00556898">
      <w:pPr>
        <w:spacing w:after="0"/>
        <w:ind w:left="360"/>
        <w:jc w:val="both"/>
        <w:rPr>
          <w:rFonts w:ascii="Times New Roman" w:hAnsi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268"/>
        <w:gridCol w:w="6804"/>
      </w:tblGrid>
      <w:tr w:rsidR="00DC7B3A" w:rsidRPr="00383353" w:rsidTr="00383353"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C7B3A" w:rsidRPr="00383353" w:rsidRDefault="00DC7B3A" w:rsidP="00556898">
            <w:pPr>
              <w:spacing w:after="0"/>
              <w:jc w:val="both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Morebitne druge priloge:</w:t>
            </w:r>
          </w:p>
        </w:tc>
        <w:tc>
          <w:tcPr>
            <w:tcW w:w="3750" w:type="pct"/>
            <w:tcBorders>
              <w:top w:val="nil"/>
              <w:left w:val="nil"/>
              <w:right w:val="nil"/>
            </w:tcBorders>
            <w:shd w:val="clear" w:color="auto" w:fill="auto"/>
          </w:tcPr>
          <w:p w:rsidR="00DC7B3A" w:rsidRPr="00383353" w:rsidRDefault="00AE27BB" w:rsidP="00556898">
            <w:pPr>
              <w:spacing w:after="0"/>
              <w:jc w:val="both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</w:tbl>
    <w:p w:rsidR="00DC7B3A" w:rsidRPr="00383353" w:rsidRDefault="00DC7B3A" w:rsidP="00383353">
      <w:pPr>
        <w:spacing w:after="0" w:line="288" w:lineRule="auto"/>
        <w:jc w:val="both"/>
        <w:rPr>
          <w:rFonts w:ascii="Times New Roman" w:hAnsi="Times New Roman"/>
        </w:rPr>
      </w:pPr>
    </w:p>
    <w:p w:rsidR="0088078D" w:rsidRPr="00383353" w:rsidRDefault="0088078D" w:rsidP="00383353">
      <w:pPr>
        <w:pBdr>
          <w:bottom w:val="single" w:sz="12" w:space="1" w:color="auto"/>
        </w:pBdr>
        <w:spacing w:after="0" w:line="288" w:lineRule="auto"/>
        <w:jc w:val="both"/>
        <w:rPr>
          <w:rFonts w:ascii="Times New Roman" w:hAnsi="Times New Roman"/>
        </w:rPr>
      </w:pPr>
    </w:p>
    <w:p w:rsidR="00103370" w:rsidRPr="00383353" w:rsidRDefault="00103370" w:rsidP="00383353">
      <w:pPr>
        <w:spacing w:after="0" w:line="288" w:lineRule="auto"/>
        <w:jc w:val="center"/>
        <w:rPr>
          <w:rFonts w:ascii="Times New Roman" w:hAnsi="Times New Roman"/>
          <w:b/>
        </w:rPr>
      </w:pPr>
    </w:p>
    <w:p w:rsidR="007B68C5" w:rsidRDefault="007B68C5" w:rsidP="00556898">
      <w:pPr>
        <w:spacing w:after="0"/>
        <w:jc w:val="center"/>
        <w:rPr>
          <w:rFonts w:ascii="Times New Roman" w:hAnsi="Times New Roman"/>
          <w:b/>
        </w:rPr>
      </w:pPr>
      <w:r w:rsidRPr="00383353">
        <w:rPr>
          <w:rFonts w:ascii="Times New Roman" w:hAnsi="Times New Roman"/>
          <w:b/>
        </w:rPr>
        <w:t>IZJAVA</w:t>
      </w:r>
    </w:p>
    <w:p w:rsidR="00556898" w:rsidRPr="00383353" w:rsidRDefault="00556898" w:rsidP="00556898">
      <w:pPr>
        <w:spacing w:after="0"/>
        <w:jc w:val="center"/>
        <w:rPr>
          <w:rFonts w:ascii="Times New Roman" w:hAnsi="Times New Roman"/>
          <w:b/>
        </w:rPr>
      </w:pPr>
    </w:p>
    <w:p w:rsidR="007B68C5" w:rsidRDefault="007B68C5" w:rsidP="00556898">
      <w:pPr>
        <w:spacing w:after="0"/>
        <w:jc w:val="both"/>
        <w:rPr>
          <w:rFonts w:ascii="Times New Roman" w:hAnsi="Times New Roman"/>
        </w:rPr>
      </w:pPr>
      <w:r w:rsidRPr="00383353">
        <w:rPr>
          <w:rFonts w:ascii="Times New Roman" w:hAnsi="Times New Roman"/>
        </w:rPr>
        <w:t>Podpisani</w:t>
      </w:r>
      <w:r w:rsidR="0090585A" w:rsidRPr="00383353">
        <w:rPr>
          <w:rFonts w:ascii="Times New Roman" w:hAnsi="Times New Roman"/>
        </w:rPr>
        <w:t>/a</w:t>
      </w:r>
      <w:r w:rsidRPr="00383353">
        <w:rPr>
          <w:rFonts w:ascii="Times New Roman" w:hAnsi="Times New Roman"/>
        </w:rPr>
        <w:t xml:space="preserve"> soglašam, da se podatki, navedeni na obrazcu, uporabljajo za zahteve evidenc Mednarodne fakultete za družbene in poslovne študije. Priložena </w:t>
      </w:r>
      <w:r w:rsidR="00F2004C" w:rsidRPr="00383353">
        <w:rPr>
          <w:rFonts w:ascii="Times New Roman" w:hAnsi="Times New Roman"/>
        </w:rPr>
        <w:t xml:space="preserve">dokazila še </w:t>
      </w:r>
      <w:r w:rsidR="00D444C8" w:rsidRPr="00383353">
        <w:rPr>
          <w:rFonts w:ascii="Times New Roman" w:hAnsi="Times New Roman"/>
        </w:rPr>
        <w:t xml:space="preserve">nisem uveljavljal-a v nobenem postopku </w:t>
      </w:r>
      <w:r w:rsidRPr="00383353">
        <w:rPr>
          <w:rFonts w:ascii="Times New Roman" w:hAnsi="Times New Roman"/>
        </w:rPr>
        <w:t>priznavanj</w:t>
      </w:r>
      <w:r w:rsidR="00D444C8" w:rsidRPr="00383353">
        <w:rPr>
          <w:rFonts w:ascii="Times New Roman" w:hAnsi="Times New Roman"/>
        </w:rPr>
        <w:t>a</w:t>
      </w:r>
      <w:r w:rsidRPr="00383353">
        <w:rPr>
          <w:rFonts w:ascii="Times New Roman" w:hAnsi="Times New Roman"/>
        </w:rPr>
        <w:t xml:space="preserve"> </w:t>
      </w:r>
      <w:r w:rsidR="00D444C8" w:rsidRPr="00383353">
        <w:rPr>
          <w:rFonts w:ascii="Times New Roman" w:hAnsi="Times New Roman"/>
        </w:rPr>
        <w:t>izobraževanja</w:t>
      </w:r>
      <w:r w:rsidR="00F2004C" w:rsidRPr="00383353">
        <w:rPr>
          <w:rFonts w:ascii="Times New Roman" w:hAnsi="Times New Roman"/>
        </w:rPr>
        <w:t>.</w:t>
      </w:r>
    </w:p>
    <w:p w:rsidR="00383353" w:rsidRPr="00383353" w:rsidRDefault="00383353" w:rsidP="00556898">
      <w:pPr>
        <w:spacing w:after="0"/>
        <w:jc w:val="both"/>
        <w:rPr>
          <w:rFonts w:ascii="Times New Roman" w:hAnsi="Times New Roman"/>
        </w:rPr>
      </w:pPr>
    </w:p>
    <w:p w:rsidR="007B68C5" w:rsidRPr="00383353" w:rsidRDefault="007B68C5" w:rsidP="00556898">
      <w:pPr>
        <w:spacing w:after="0"/>
        <w:rPr>
          <w:rFonts w:ascii="Times New Roman" w:hAnsi="Times New Roman"/>
        </w:rPr>
      </w:pPr>
      <w:r w:rsidRPr="00383353">
        <w:rPr>
          <w:rFonts w:ascii="Times New Roman" w:hAnsi="Times New Roman"/>
        </w:rPr>
        <w:t>Izjavljam, da so podatki, ki sem jih navedel/a v vlogi, resnični.</w:t>
      </w:r>
    </w:p>
    <w:p w:rsidR="007B68C5" w:rsidRPr="00383353" w:rsidRDefault="007B68C5" w:rsidP="00556898">
      <w:pPr>
        <w:spacing w:after="0"/>
        <w:rPr>
          <w:rFonts w:ascii="Times New Roman" w:hAnsi="Times New Roman"/>
        </w:rPr>
      </w:pPr>
    </w:p>
    <w:p w:rsidR="007B68C5" w:rsidRPr="00383353" w:rsidRDefault="007B68C5" w:rsidP="00556898">
      <w:pPr>
        <w:spacing w:after="0"/>
        <w:rPr>
          <w:rFonts w:ascii="Times New Roman" w:hAnsi="Times New Roman"/>
        </w:rPr>
      </w:pPr>
      <w:r w:rsidRPr="00383353">
        <w:rPr>
          <w:rFonts w:ascii="Times New Roman" w:hAnsi="Times New Roman"/>
        </w:rPr>
        <w:t xml:space="preserve">Kraj in datum: </w:t>
      </w:r>
      <w:r w:rsidR="00827C94" w:rsidRPr="00383353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="00827C94" w:rsidRPr="00383353">
        <w:rPr>
          <w:rFonts w:ascii="Times New Roman" w:hAnsi="Times New Roman"/>
        </w:rPr>
        <w:instrText xml:space="preserve"> FORMTEXT </w:instrText>
      </w:r>
      <w:r w:rsidR="00827C94" w:rsidRPr="00383353">
        <w:rPr>
          <w:rFonts w:ascii="Times New Roman" w:hAnsi="Times New Roman"/>
        </w:rPr>
      </w:r>
      <w:r w:rsidR="00827C94" w:rsidRPr="00383353">
        <w:rPr>
          <w:rFonts w:ascii="Times New Roman" w:hAnsi="Times New Roman"/>
        </w:rPr>
        <w:fldChar w:fldCharType="separate"/>
      </w:r>
      <w:r w:rsidR="00827C94" w:rsidRPr="00383353">
        <w:rPr>
          <w:rFonts w:ascii="Times New Roman" w:hAnsi="Times New Roman"/>
          <w:noProof/>
        </w:rPr>
        <w:t> </w:t>
      </w:r>
      <w:r w:rsidR="00827C94" w:rsidRPr="00383353">
        <w:rPr>
          <w:rFonts w:ascii="Times New Roman" w:hAnsi="Times New Roman"/>
          <w:noProof/>
        </w:rPr>
        <w:t> </w:t>
      </w:r>
      <w:r w:rsidR="00827C94" w:rsidRPr="00383353">
        <w:rPr>
          <w:rFonts w:ascii="Times New Roman" w:hAnsi="Times New Roman"/>
          <w:noProof/>
        </w:rPr>
        <w:t> </w:t>
      </w:r>
      <w:r w:rsidR="00827C94" w:rsidRPr="00383353">
        <w:rPr>
          <w:rFonts w:ascii="Times New Roman" w:hAnsi="Times New Roman"/>
          <w:noProof/>
        </w:rPr>
        <w:t> </w:t>
      </w:r>
      <w:r w:rsidR="00827C94" w:rsidRPr="00383353">
        <w:rPr>
          <w:rFonts w:ascii="Times New Roman" w:hAnsi="Times New Roman"/>
          <w:noProof/>
        </w:rPr>
        <w:t> </w:t>
      </w:r>
      <w:r w:rsidR="00827C94" w:rsidRPr="00383353">
        <w:rPr>
          <w:rFonts w:ascii="Times New Roman" w:hAnsi="Times New Roman"/>
        </w:rPr>
        <w:fldChar w:fldCharType="end"/>
      </w:r>
      <w:r w:rsidRPr="00383353">
        <w:rPr>
          <w:rFonts w:ascii="Times New Roman" w:hAnsi="Times New Roman"/>
        </w:rPr>
        <w:t xml:space="preserve">         </w:t>
      </w:r>
      <w:r w:rsidR="00827C94" w:rsidRPr="00383353">
        <w:rPr>
          <w:rFonts w:ascii="Times New Roman" w:hAnsi="Times New Roman"/>
        </w:rPr>
        <w:tab/>
      </w:r>
      <w:r w:rsidR="00827C94" w:rsidRPr="00383353">
        <w:rPr>
          <w:rFonts w:ascii="Times New Roman" w:hAnsi="Times New Roman"/>
        </w:rPr>
        <w:tab/>
      </w:r>
      <w:r w:rsidR="00827C94" w:rsidRPr="00383353">
        <w:rPr>
          <w:rFonts w:ascii="Times New Roman" w:hAnsi="Times New Roman"/>
        </w:rPr>
        <w:tab/>
        <w:t xml:space="preserve">          </w:t>
      </w:r>
      <w:r w:rsidR="00B1390E" w:rsidRPr="00383353">
        <w:rPr>
          <w:rFonts w:ascii="Times New Roman" w:hAnsi="Times New Roman"/>
        </w:rPr>
        <w:tab/>
      </w:r>
      <w:r w:rsidR="00B1390E" w:rsidRPr="00383353">
        <w:rPr>
          <w:rFonts w:ascii="Times New Roman" w:hAnsi="Times New Roman"/>
        </w:rPr>
        <w:tab/>
        <w:t xml:space="preserve">     </w:t>
      </w:r>
      <w:r w:rsidRPr="00383353">
        <w:rPr>
          <w:rFonts w:ascii="Times New Roman" w:hAnsi="Times New Roman"/>
        </w:rPr>
        <w:t>Podpis:______________________</w:t>
      </w:r>
    </w:p>
    <w:sectPr w:rsidR="007B68C5" w:rsidRPr="00383353" w:rsidSect="00DF7BD0">
      <w:footerReference w:type="default" r:id="rId8"/>
      <w:headerReference w:type="first" r:id="rId9"/>
      <w:footerReference w:type="first" r:id="rId10"/>
      <w:pgSz w:w="11906" w:h="16838" w:code="9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0D67" w:rsidRDefault="00F40D67" w:rsidP="005C01A4">
      <w:pPr>
        <w:spacing w:after="0" w:line="240" w:lineRule="auto"/>
      </w:pPr>
      <w:r>
        <w:separator/>
      </w:r>
    </w:p>
  </w:endnote>
  <w:endnote w:type="continuationSeparator" w:id="0">
    <w:p w:rsidR="00F40D67" w:rsidRDefault="00F40D67" w:rsidP="005C0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0067" w:rsidRPr="000B0067" w:rsidRDefault="00827C94" w:rsidP="000B0067">
    <w:pPr>
      <w:pStyle w:val="Noga"/>
      <w:jc w:val="center"/>
      <w:rPr>
        <w:rFonts w:ascii="Times New Roman" w:hAnsi="Times New Roman"/>
      </w:rPr>
    </w:pPr>
    <w:r>
      <w:rPr>
        <w:rFonts w:ascii="Times New Roman" w:hAnsi="Times New Roman"/>
      </w:rPr>
      <w:t>2</w:t>
    </w:r>
    <w:r w:rsidR="000B0067" w:rsidRPr="000B0067">
      <w:rPr>
        <w:rFonts w:ascii="Times New Roman" w:hAnsi="Times New Roman"/>
      </w:rPr>
      <w:t>/</w:t>
    </w:r>
    <w:r w:rsidR="009C1E69">
      <w:rPr>
        <w:rFonts w:ascii="Times New Roman" w:hAnsi="Times New Roman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7C94" w:rsidRPr="00827C94" w:rsidRDefault="009C1E69" w:rsidP="00827C94">
    <w:pPr>
      <w:pStyle w:val="Noga"/>
      <w:jc w:val="center"/>
      <w:rPr>
        <w:rFonts w:ascii="Times New Roman" w:hAnsi="Times New Roman"/>
      </w:rPr>
    </w:pPr>
    <w:r>
      <w:rPr>
        <w:rFonts w:ascii="Times New Roman" w:hAnsi="Times New Roman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0D67" w:rsidRDefault="00F40D67" w:rsidP="005C01A4">
      <w:pPr>
        <w:spacing w:after="0" w:line="240" w:lineRule="auto"/>
      </w:pPr>
      <w:r>
        <w:separator/>
      </w:r>
    </w:p>
  </w:footnote>
  <w:footnote w:type="continuationSeparator" w:id="0">
    <w:p w:rsidR="00F40D67" w:rsidRDefault="00F40D67" w:rsidP="005C01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0067" w:rsidRDefault="000B0067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776" behindDoc="1" locked="0" layoutInCell="1" allowOverlap="1" wp14:anchorId="14F10124" wp14:editId="7CC5722E">
          <wp:simplePos x="0" y="0"/>
          <wp:positionH relativeFrom="page">
            <wp:posOffset>52070</wp:posOffset>
          </wp:positionH>
          <wp:positionV relativeFrom="paragraph">
            <wp:posOffset>-619760</wp:posOffset>
          </wp:positionV>
          <wp:extent cx="7515860" cy="1436370"/>
          <wp:effectExtent l="0" t="0" r="0" b="0"/>
          <wp:wrapThrough wrapText="bothSides">
            <wp:wrapPolygon edited="0">
              <wp:start x="2299" y="8021"/>
              <wp:lineTo x="2135" y="9454"/>
              <wp:lineTo x="2026" y="11459"/>
              <wp:lineTo x="2026" y="20912"/>
              <wp:lineTo x="2409" y="21199"/>
              <wp:lineTo x="5146" y="21199"/>
              <wp:lineTo x="18888" y="21199"/>
              <wp:lineTo x="18943" y="21199"/>
              <wp:lineTo x="19162" y="17761"/>
              <wp:lineTo x="19545" y="16042"/>
              <wp:lineTo x="19490" y="15183"/>
              <wp:lineTo x="18724" y="13178"/>
              <wp:lineTo x="18998" y="8021"/>
              <wp:lineTo x="2299" y="8021"/>
            </wp:wrapPolygon>
          </wp:wrapThrough>
          <wp:docPr id="1" name="Picture 1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15860" cy="1436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F7200"/>
    <w:multiLevelType w:val="hybridMultilevel"/>
    <w:tmpl w:val="A160691C"/>
    <w:lvl w:ilvl="0" w:tplc="E606FAD6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7FA755B"/>
    <w:multiLevelType w:val="hybridMultilevel"/>
    <w:tmpl w:val="E3826EF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97840DE"/>
    <w:multiLevelType w:val="hybridMultilevel"/>
    <w:tmpl w:val="880481F4"/>
    <w:lvl w:ilvl="0" w:tplc="EBC22DC8">
      <w:start w:val="1"/>
      <w:numFmt w:val="bullet"/>
      <w:lvlText w:val="˗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E137937"/>
    <w:multiLevelType w:val="hybridMultilevel"/>
    <w:tmpl w:val="143A738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FE5270"/>
    <w:multiLevelType w:val="hybridMultilevel"/>
    <w:tmpl w:val="B7B67A62"/>
    <w:lvl w:ilvl="0" w:tplc="9A16D63E">
      <w:start w:val="1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FB7270"/>
    <w:multiLevelType w:val="hybridMultilevel"/>
    <w:tmpl w:val="B73C0E7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7YN3650mnRYzloatNUsV6pVXw8BhEnzJ9EvYBCZk6UH6u6quRHfkM/fjoCBOHXMND219H/Kxodi9OHC0B7LeA==" w:salt="7rDfVVabQVXhvADSSRAjNA==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bIwNjE1tDA3MjZV0lEKTi0uzszPAykwrAUAFtitDCwAAAA="/>
  </w:docVars>
  <w:rsids>
    <w:rsidRoot w:val="00DA5148"/>
    <w:rsid w:val="00026FAB"/>
    <w:rsid w:val="0007113A"/>
    <w:rsid w:val="000B0067"/>
    <w:rsid w:val="000B33F4"/>
    <w:rsid w:val="000B713A"/>
    <w:rsid w:val="00103370"/>
    <w:rsid w:val="001B34C4"/>
    <w:rsid w:val="002A254E"/>
    <w:rsid w:val="002A67D0"/>
    <w:rsid w:val="00325328"/>
    <w:rsid w:val="00376605"/>
    <w:rsid w:val="00383353"/>
    <w:rsid w:val="003E160B"/>
    <w:rsid w:val="004C0C46"/>
    <w:rsid w:val="004D27A7"/>
    <w:rsid w:val="005021F6"/>
    <w:rsid w:val="00556898"/>
    <w:rsid w:val="005818D1"/>
    <w:rsid w:val="005C01A4"/>
    <w:rsid w:val="005F640B"/>
    <w:rsid w:val="00603383"/>
    <w:rsid w:val="00655618"/>
    <w:rsid w:val="006D5014"/>
    <w:rsid w:val="0070477A"/>
    <w:rsid w:val="0078725A"/>
    <w:rsid w:val="007B68C5"/>
    <w:rsid w:val="007D291F"/>
    <w:rsid w:val="00827C94"/>
    <w:rsid w:val="00864775"/>
    <w:rsid w:val="0088078D"/>
    <w:rsid w:val="009040D3"/>
    <w:rsid w:val="0090585A"/>
    <w:rsid w:val="0093512D"/>
    <w:rsid w:val="00935CD6"/>
    <w:rsid w:val="009570FC"/>
    <w:rsid w:val="00966517"/>
    <w:rsid w:val="009810D4"/>
    <w:rsid w:val="009C1E69"/>
    <w:rsid w:val="009D5F57"/>
    <w:rsid w:val="00A04F0E"/>
    <w:rsid w:val="00A14B3C"/>
    <w:rsid w:val="00A42247"/>
    <w:rsid w:val="00A4325B"/>
    <w:rsid w:val="00A76D65"/>
    <w:rsid w:val="00AE27BB"/>
    <w:rsid w:val="00B1390E"/>
    <w:rsid w:val="00B67C3D"/>
    <w:rsid w:val="00BB02C8"/>
    <w:rsid w:val="00BD0D6C"/>
    <w:rsid w:val="00C130BA"/>
    <w:rsid w:val="00CF6756"/>
    <w:rsid w:val="00D154D2"/>
    <w:rsid w:val="00D21E39"/>
    <w:rsid w:val="00D334B5"/>
    <w:rsid w:val="00D444C8"/>
    <w:rsid w:val="00DA5148"/>
    <w:rsid w:val="00DC7B3A"/>
    <w:rsid w:val="00DF2FF3"/>
    <w:rsid w:val="00DF6497"/>
    <w:rsid w:val="00DF7BD0"/>
    <w:rsid w:val="00E745B3"/>
    <w:rsid w:val="00EB1AB7"/>
    <w:rsid w:val="00EE0943"/>
    <w:rsid w:val="00F2004C"/>
    <w:rsid w:val="00F40D67"/>
    <w:rsid w:val="00F65439"/>
    <w:rsid w:val="00FA093A"/>
    <w:rsid w:val="00FE7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D95C1B"/>
  <w15:docId w15:val="{A9A0D392-B0D2-46B2-8D97-FDAFEB516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0B7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9570FC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5C01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C01A4"/>
  </w:style>
  <w:style w:type="paragraph" w:styleId="Noga">
    <w:name w:val="footer"/>
    <w:basedOn w:val="Navaden"/>
    <w:link w:val="NogaZnak"/>
    <w:uiPriority w:val="99"/>
    <w:unhideWhenUsed/>
    <w:rsid w:val="005C01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C01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861C9B-ACDD-4935-8FA8-E81572684F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79</Words>
  <Characters>4444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FDPSprenosnik</dc:creator>
  <cp:keywords/>
  <cp:lastModifiedBy>Maja Tepes</cp:lastModifiedBy>
  <cp:revision>8</cp:revision>
  <dcterms:created xsi:type="dcterms:W3CDTF">2018-02-23T09:21:00Z</dcterms:created>
  <dcterms:modified xsi:type="dcterms:W3CDTF">2019-10-02T09:30:00Z</dcterms:modified>
</cp:coreProperties>
</file>